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31F" w:rsidRDefault="00A873BA">
      <w:pPr>
        <w:pStyle w:val="Title"/>
      </w:pPr>
      <w:r>
        <w:t>ASSIGNMENT 7</w:t>
      </w:r>
    </w:p>
    <w:p w:rsidR="00BD231F" w:rsidRDefault="00A873BA">
      <w:pPr>
        <w:pStyle w:val="Author"/>
      </w:pPr>
      <w:r>
        <w:t>Oyedayo Oyelowo</w:t>
      </w:r>
    </w:p>
    <w:p w:rsidR="00BD231F" w:rsidRDefault="00A873BA">
      <w:pPr>
        <w:pStyle w:val="Date"/>
      </w:pPr>
      <w:r>
        <w:t>1 November 2017</w:t>
      </w:r>
    </w:p>
    <w:p w:rsidR="00BD231F" w:rsidRDefault="00A873BA">
      <w:pPr>
        <w:pStyle w:val="Heading1"/>
      </w:pPr>
      <w:bookmarkStart w:id="0" w:name="exercise-1"/>
      <w:bookmarkEnd w:id="0"/>
      <w:r>
        <w:t>Exercise 1</w:t>
      </w:r>
    </w:p>
    <w:p w:rsidR="00BD231F" w:rsidRDefault="00A873B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oyeda/Desktop/R_COURSE/assignment7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the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uu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BD231F" w:rsidRDefault="00A873BA">
      <w:pPr>
        <w:pStyle w:val="Compact"/>
        <w:numPr>
          <w:ilvl w:val="0"/>
          <w:numId w:val="3"/>
        </w:numPr>
      </w:pPr>
      <w:r>
        <w:rPr>
          <w:i/>
        </w:rPr>
        <w:t>Write an if-statement that compares numbers x and y.</w:t>
      </w:r>
    </w:p>
    <w:p w:rsidR="00BD231F" w:rsidRDefault="00A873BA">
      <w:pPr>
        <w:pStyle w:val="Compact"/>
        <w:numPr>
          <w:ilvl w:val="0"/>
          <w:numId w:val="3"/>
        </w:numPr>
      </w:pPr>
      <w:r>
        <w:rPr>
          <w:i/>
        </w:rPr>
        <w:t>if x is bigger, R prints out for example "x was bigger"</w:t>
      </w:r>
    </w:p>
    <w:p w:rsidR="00BD231F" w:rsidRDefault="00A873BA">
      <w:pPr>
        <w:pStyle w:val="Compact"/>
        <w:numPr>
          <w:ilvl w:val="0"/>
          <w:numId w:val="3"/>
        </w:numPr>
      </w:pPr>
      <w:r>
        <w:rPr>
          <w:i/>
        </w:rPr>
        <w:t>if x and y are equal, R prints: "x and y are equal"</w:t>
      </w:r>
    </w:p>
    <w:p w:rsidR="00BD231F" w:rsidRDefault="00A873BA">
      <w:pPr>
        <w:pStyle w:val="Compact"/>
        <w:numPr>
          <w:ilvl w:val="0"/>
          <w:numId w:val="3"/>
        </w:numPr>
      </w:pPr>
      <w:r>
        <w:rPr>
          <w:i/>
        </w:rPr>
        <w:t>if y is bigger, R prints "y is bigger than x"</w:t>
      </w:r>
    </w:p>
    <w:p w:rsidR="00BD231F" w:rsidRDefault="00A873BA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bookmarkStart w:id="1" w:name="_GoBack"/>
      <w:bookmarkEnd w:id="1"/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 (x &gt;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was big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 (x ==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and y a</w:t>
      </w:r>
      <w:r>
        <w:rPr>
          <w:rStyle w:val="StringTok"/>
        </w:rPr>
        <w:t>re eq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 is bigger than 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BD231F" w:rsidRDefault="00A873BA">
      <w:pPr>
        <w:pStyle w:val="SourceCode"/>
      </w:pPr>
      <w:r>
        <w:rPr>
          <w:rStyle w:val="VerbatimChar"/>
        </w:rPr>
        <w:t>## [1] "x was bigger"</w:t>
      </w:r>
    </w:p>
    <w:p w:rsidR="00BD231F" w:rsidRDefault="00A873BA">
      <w:pPr>
        <w:pStyle w:val="Heading1"/>
      </w:pPr>
      <w:bookmarkStart w:id="2" w:name="exercise-2"/>
      <w:bookmarkEnd w:id="2"/>
      <w:r>
        <w:t>Exercise 2</w:t>
      </w:r>
    </w:p>
    <w:p w:rsidR="00BD231F" w:rsidRDefault="00A873BA">
      <w:pPr>
        <w:pStyle w:val="FirstParagraph"/>
      </w:pPr>
      <w:r>
        <w:t>-Generate two vectors from normal distribution -(function rnorm()) which both contain hundred entries.</w:t>
      </w:r>
    </w:p>
    <w:p w:rsidR="00BD231F" w:rsidRDefault="00A873BA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ort both vectors with sort() function.</w:t>
      </w:r>
      <w:r>
        <w:br/>
      </w:r>
      <w:r>
        <w:rPr>
          <w:rStyle w:val="NormalTok"/>
        </w:rPr>
        <w:t>sorted_a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a, </w:t>
      </w:r>
      <w:r>
        <w:rPr>
          <w:rStyle w:val="DataTypeTok"/>
        </w:rPr>
        <w:t>decreasing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sorted_b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b, </w:t>
      </w:r>
      <w:r>
        <w:rPr>
          <w:rStyle w:val="DataTypeTok"/>
        </w:rPr>
        <w:t>decreasing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>#- Plot the vectors (first vector as x-value and second as y-value)</w:t>
      </w:r>
      <w:r>
        <w:br/>
      </w:r>
      <w:r>
        <w:br/>
      </w:r>
      <w:r>
        <w:rPr>
          <w:rStyle w:val="CommentTok"/>
        </w:rPr>
        <w:t>#- Define colors so that negative y-values are drawn as red and</w:t>
      </w:r>
      <w:r>
        <w:br/>
      </w:r>
      <w:r>
        <w:rPr>
          <w:rStyle w:val="CommentTok"/>
        </w:rPr>
        <w:t xml:space="preserve">#positive </w:t>
      </w:r>
      <w:r>
        <w:rPr>
          <w:rStyle w:val="CommentTok"/>
        </w:rPr>
        <w:t>values are drawn as</w:t>
      </w:r>
      <w:r>
        <w:br/>
      </w:r>
      <w:r>
        <w:rPr>
          <w:rStyle w:val="CommentTok"/>
        </w:rPr>
        <w:t>#green (use for- and if statements inside the plot() functio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rted_a, sorted_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orted_b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BD231F" w:rsidRDefault="00A873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1F" w:rsidRDefault="00A873BA">
      <w:pPr>
        <w:pStyle w:val="SourceCode"/>
      </w:pPr>
      <w:r>
        <w:rPr>
          <w:rStyle w:val="CommentTok"/>
        </w:rPr>
        <w:t>#?ifelse</w:t>
      </w:r>
    </w:p>
    <w:p w:rsidR="00BD231F" w:rsidRDefault="00A873BA">
      <w:pPr>
        <w:pStyle w:val="Heading1"/>
      </w:pPr>
      <w:bookmarkStart w:id="3" w:name="exercise-3"/>
      <w:bookmarkEnd w:id="3"/>
      <w:r>
        <w:t>Exercise 3</w:t>
      </w:r>
    </w:p>
    <w:p w:rsidR="00BD231F" w:rsidRDefault="00A873BA">
      <w:pPr>
        <w:pStyle w:val="Compact"/>
        <w:numPr>
          <w:ilvl w:val="0"/>
          <w:numId w:val="4"/>
        </w:numPr>
      </w:pPr>
      <w:r>
        <w:t>Plot the height of all downy birches (PUULAJI=4) that have</w:t>
      </w:r>
    </w:p>
    <w:p w:rsidR="00BD231F" w:rsidRDefault="00A873BA">
      <w:pPr>
        <w:pStyle w:val="Compact"/>
        <w:numPr>
          <w:ilvl w:val="0"/>
          <w:numId w:val="4"/>
        </w:numPr>
      </w:pPr>
      <w:r>
        <w:t>a diameter over 30 cm (</w:t>
      </w:r>
      <w:r>
        <w:t>x=height,</w:t>
      </w:r>
    </w:p>
    <w:p w:rsidR="00BD231F" w:rsidRDefault="00A873BA">
      <w:pPr>
        <w:pStyle w:val="Compact"/>
        <w:numPr>
          <w:ilvl w:val="0"/>
          <w:numId w:val="4"/>
        </w:numPr>
      </w:pPr>
      <w:r>
        <w:t>y=diameter). Use while() and if() statements.</w:t>
      </w:r>
    </w:p>
    <w:p w:rsidR="00BD231F" w:rsidRDefault="00A873BA">
      <w:pPr>
        <w:pStyle w:val="SourceCode"/>
      </w:pPr>
      <w:r>
        <w:rPr>
          <w:rStyle w:val="CommentTok"/>
        </w:rPr>
        <w:t>#METHOD 1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while (i &l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[i]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h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h, data$PITUUS[i])</w:t>
      </w:r>
      <w:r>
        <w:br/>
      </w:r>
      <w:r>
        <w:rPr>
          <w:rStyle w:val="NormalTok"/>
        </w:rPr>
        <w:t xml:space="preserve">      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, data$LPM[i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h,</w:t>
      </w:r>
      <w:r>
        <w:br/>
      </w:r>
      <w:r>
        <w:rPr>
          <w:rStyle w:val="NormalTok"/>
        </w:rPr>
        <w:t xml:space="preserve">       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BD231F" w:rsidRDefault="00A873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1F" w:rsidRDefault="00A873BA">
      <w:pPr>
        <w:pStyle w:val="SourceCode"/>
      </w:pPr>
      <w:r>
        <w:rPr>
          <w:rStyle w:val="CommentTok"/>
        </w:rPr>
        <w:t>#par(new = T)</w:t>
      </w:r>
      <w:r>
        <w:br/>
      </w:r>
      <w:r>
        <w:br/>
      </w:r>
      <w:r>
        <w:rPr>
          <w:rStyle w:val="CommentTok"/>
        </w:rPr>
        <w:t>#METHOD2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[i]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h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h, data$PITUUS[i])</w:t>
      </w:r>
      <w:r>
        <w:br/>
      </w:r>
      <w:r>
        <w:rPr>
          <w:rStyle w:val="NormalTok"/>
        </w:rPr>
        <w:t xml:space="preserve">      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, data$LPM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h,</w:t>
      </w:r>
      <w:r>
        <w:br/>
      </w:r>
      <w:r>
        <w:rPr>
          <w:rStyle w:val="NormalTok"/>
        </w:rPr>
        <w:t xml:space="preserve">       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BD231F" w:rsidRDefault="00A873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1F" w:rsidRDefault="00A873BA">
      <w:pPr>
        <w:pStyle w:val="SourceCode"/>
      </w:pPr>
      <w:r>
        <w:rPr>
          <w:rStyle w:val="CommentTok"/>
        </w:rPr>
        <w:t>#dim(data)</w:t>
      </w:r>
      <w:r>
        <w:br/>
      </w:r>
      <w:r>
        <w:rPr>
          <w:rStyle w:val="CommentTok"/>
        </w:rPr>
        <w:t>#levels(data$PUULAJI)</w:t>
      </w:r>
      <w:r>
        <w:br/>
      </w:r>
      <w:r>
        <w:br/>
      </w:r>
      <w:r>
        <w:br/>
      </w:r>
      <w:r>
        <w:rPr>
          <w:rStyle w:val="CommentTok"/>
        </w:rPr>
        <w:t>#METHOD 3</w:t>
      </w:r>
      <w:r>
        <w:br/>
      </w:r>
      <w:r>
        <w:rPr>
          <w:rStyle w:val="CommentTok"/>
        </w:rPr>
        <w:t>#another way of subsetting</w:t>
      </w:r>
      <w:r>
        <w:br/>
      </w:r>
      <w:r>
        <w:rPr>
          <w:rStyle w:val="NormalTok"/>
        </w:rPr>
        <w:t>dbirch30 =</w:t>
      </w:r>
      <w:r>
        <w:rPr>
          <w:rStyle w:val="StringTok"/>
        </w:rPr>
        <w:t xml:space="preserve"> </w:t>
      </w:r>
      <w:r>
        <w:rPr>
          <w:rStyle w:val="NormalTok"/>
        </w:rPr>
        <w:t>data[dat</w:t>
      </w:r>
      <w:r>
        <w:rPr>
          <w:rStyle w:val="NormalTok"/>
        </w:rPr>
        <w:t>a$PUULAJI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birch30$PITUUS, dbirch30$LP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</w:p>
    <w:p w:rsidR="00BD231F" w:rsidRDefault="00A873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1F" w:rsidRDefault="00A873BA">
      <w:pPr>
        <w:pStyle w:val="Heading1"/>
      </w:pPr>
      <w:bookmarkStart w:id="4" w:name="exercise-4"/>
      <w:bookmarkEnd w:id="4"/>
      <w:r>
        <w:lastRenderedPageBreak/>
        <w:t>Exercise 4</w:t>
      </w:r>
    </w:p>
    <w:p w:rsidR="00BD231F" w:rsidRDefault="00A873BA">
      <w:pPr>
        <w:pStyle w:val="Compact"/>
        <w:numPr>
          <w:ilvl w:val="0"/>
          <w:numId w:val="5"/>
        </w:numPr>
      </w:pPr>
      <w:r>
        <w:t>Collect (into a vector) the numbers of those plots that have</w:t>
      </w:r>
    </w:p>
    <w:p w:rsidR="00BD231F" w:rsidRDefault="00A873BA">
      <w:pPr>
        <w:pStyle w:val="Compact"/>
        <w:numPr>
          <w:ilvl w:val="0"/>
          <w:numId w:val="5"/>
        </w:numPr>
      </w:pPr>
      <w:r>
        <w:t>aspen (PUULAJI=5) growing on them.</w:t>
      </w:r>
    </w:p>
    <w:p w:rsidR="00BD231F" w:rsidRDefault="00A873BA">
      <w:pPr>
        <w:pStyle w:val="SourceCode"/>
      </w:pPr>
      <w:r>
        <w:rPr>
          <w:rStyle w:val="NormalTok"/>
        </w:rPr>
        <w:t>aspe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ata[data$PUULAJI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TUNNISTE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aspen)</w:t>
      </w:r>
    </w:p>
    <w:p w:rsidR="00BD231F" w:rsidRDefault="00A873BA">
      <w:pPr>
        <w:pStyle w:val="SourceCode"/>
      </w:pPr>
      <w:r>
        <w:rPr>
          <w:rStyle w:val="VerbatimChar"/>
        </w:rPr>
        <w:t>## [1] 190</w:t>
      </w:r>
    </w:p>
    <w:p w:rsidR="00BD231F" w:rsidRDefault="00A873BA">
      <w:pPr>
        <w:pStyle w:val="SourceCode"/>
      </w:pPr>
      <w:r>
        <w:rPr>
          <w:rStyle w:val="CommentTok"/>
        </w:rPr>
        <w:t>#it can also be done as below:</w:t>
      </w:r>
      <w:r>
        <w:br/>
      </w:r>
      <w:r>
        <w:rPr>
          <w:rStyle w:val="NormalTok"/>
        </w:rPr>
        <w:t>sdd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data$PUULAJI==</w:t>
      </w:r>
      <w:r>
        <w:rPr>
          <w:rStyle w:val="DecValTok"/>
        </w:rPr>
        <w:t>5</w:t>
      </w:r>
      <w:r>
        <w:rPr>
          <w:rStyle w:val="NormalTok"/>
        </w:rPr>
        <w:t>)[,</w:t>
      </w:r>
      <w:r>
        <w:rPr>
          <w:rStyle w:val="StringTok"/>
        </w:rPr>
        <w:t>"TUNNISTE"</w:t>
      </w:r>
      <w:r>
        <w:rPr>
          <w:rStyle w:val="NormalTok"/>
        </w:rPr>
        <w:t>]</w:t>
      </w:r>
    </w:p>
    <w:p w:rsidR="00BD231F" w:rsidRDefault="00A873BA">
      <w:pPr>
        <w:pStyle w:val="Heading3"/>
      </w:pPr>
      <w:bookmarkStart w:id="5" w:name="exercise-5"/>
      <w:bookmarkEnd w:id="5"/>
      <w:r>
        <w:t>Exercise 5</w:t>
      </w:r>
    </w:p>
    <w:p w:rsidR="00BD231F" w:rsidRDefault="00A873BA">
      <w:pPr>
        <w:pStyle w:val="Compact"/>
        <w:numPr>
          <w:ilvl w:val="0"/>
          <w:numId w:val="6"/>
        </w:numPr>
      </w:pPr>
      <w:r>
        <w:t>Determine tree-wise basal areas (in cm2) of pines (PUULAJI=1)</w:t>
      </w:r>
    </w:p>
    <w:p w:rsidR="00BD231F" w:rsidRDefault="00A873BA">
      <w:pPr>
        <w:pStyle w:val="Compact"/>
        <w:numPr>
          <w:ilvl w:val="0"/>
          <w:numId w:val="6"/>
        </w:numPr>
      </w:pPr>
      <w:r>
        <w:t>in the puudata. Use for- and -ifstatemen</w:t>
      </w:r>
      <w:r>
        <w:t>ts. Place the results in a new column.</w:t>
      </w:r>
    </w:p>
    <w:p w:rsidR="00BD231F" w:rsidRDefault="00A873BA">
      <w:pPr>
        <w:pStyle w:val="Compact"/>
        <w:numPr>
          <w:ilvl w:val="0"/>
          <w:numId w:val="6"/>
        </w:numPr>
      </w:pPr>
      <w:r>
        <w:t>Some help:</w:t>
      </w:r>
    </w:p>
    <w:p w:rsidR="00BD231F" w:rsidRDefault="00A873BA">
      <w:pPr>
        <w:pStyle w:val="Compact"/>
        <w:numPr>
          <w:ilvl w:val="0"/>
          <w:numId w:val="6"/>
        </w:numPr>
      </w:pPr>
      <w:r>
        <w:t>Diameter is given in millimeters</w:t>
      </w:r>
    </w:p>
    <w:p w:rsidR="00BD231F" w:rsidRDefault="00A873BA">
      <w:pPr>
        <w:pStyle w:val="Compact"/>
        <w:numPr>
          <w:ilvl w:val="0"/>
          <w:numId w:val="6"/>
        </w:numPr>
      </w:pPr>
      <w:r>
        <w:t>Basal area can be calculated (pi*d^2)/4</w:t>
      </w:r>
    </w:p>
    <w:p w:rsidR="00BD231F" w:rsidRDefault="00A873BA">
      <w:pPr>
        <w:pStyle w:val="Compact"/>
        <w:numPr>
          <w:ilvl w:val="0"/>
          <w:numId w:val="6"/>
        </w:numPr>
      </w:pPr>
      <w:r>
        <w:t>First create an empty vector: for example ba&lt;- c()</w:t>
      </w:r>
    </w:p>
    <w:p w:rsidR="00BD231F" w:rsidRDefault="00A873BA">
      <w:pPr>
        <w:pStyle w:val="Compact"/>
        <w:numPr>
          <w:ilvl w:val="0"/>
          <w:numId w:val="6"/>
        </w:numPr>
      </w:pPr>
      <w:r>
        <w:t xml:space="preserve">Add the calculated values to the vector with -append() function (check R-help for </w:t>
      </w:r>
      <w:r>
        <w:t>help)</w:t>
      </w:r>
    </w:p>
    <w:p w:rsidR="00BD231F" w:rsidRDefault="00A873BA">
      <w:pPr>
        <w:pStyle w:val="SourceCode"/>
      </w:pPr>
      <w:r>
        <w:rPr>
          <w:rStyle w:val="NormalTok"/>
        </w:rPr>
        <w:t>pines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pines_ &lt;- subset(data, data$PUULAJI==1)</w:t>
      </w:r>
      <w:r>
        <w:br/>
      </w:r>
      <w:r>
        <w:br/>
      </w:r>
      <w:r>
        <w:rPr>
          <w:rStyle w:val="CommentTok"/>
        </w:rPr>
        <w:t>#create a new column and convert the basal area into it</w:t>
      </w:r>
      <w:r>
        <w:br/>
      </w:r>
      <w:r>
        <w:rPr>
          <w:rStyle w:val="CommentTok"/>
        </w:rPr>
        <w:t>#notice that the 0.1 is meant to convert mm to cm</w:t>
      </w:r>
      <w:r>
        <w:br/>
      </w:r>
      <w:r>
        <w:rPr>
          <w:rStyle w:val="CommentTok"/>
        </w:rPr>
        <w:t>#finally, round off to 2dp</w:t>
      </w:r>
      <w:r>
        <w:br/>
      </w:r>
      <w:r>
        <w:rPr>
          <w:rStyle w:val="NormalTok"/>
        </w:rPr>
        <w:t>pines$ba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pi *</w:t>
      </w:r>
      <w:r>
        <w:rPr>
          <w:rStyle w:val="StringTok"/>
        </w:rPr>
        <w:t xml:space="preserve"> </w:t>
      </w:r>
      <w:r>
        <w:rPr>
          <w:rStyle w:val="NormalTok"/>
        </w:rPr>
        <w:t>((pines$LPM *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ANOTHER METHOD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ba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a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ba, </w:t>
      </w:r>
      <w:r>
        <w:rPr>
          <w:rStyle w:val="KeywordTok"/>
        </w:rPr>
        <w:t>round</w:t>
      </w:r>
      <w:r>
        <w:rPr>
          <w:rStyle w:val="NormalTok"/>
        </w:rPr>
        <w:t>((((data$LPM[i]*</w:t>
      </w:r>
      <w:r>
        <w:rPr>
          <w:rStyle w:val="FloatTok"/>
        </w:rPr>
        <w:t>0.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pi)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ines1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ines_ba &lt;-</w:t>
      </w:r>
      <w:r>
        <w:rPr>
          <w:rStyle w:val="StringTok"/>
        </w:rPr>
        <w:t xml:space="preserve"> </w:t>
      </w:r>
      <w:r>
        <w:rPr>
          <w:rStyle w:val="KeywordTok"/>
        </w:rPr>
        <w:t>cbind2</w:t>
      </w:r>
      <w:r>
        <w:rPr>
          <w:rStyle w:val="NormalTok"/>
        </w:rPr>
        <w:t>(pines1, b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ANOTHER METHOD USING THE WHILE STATEMENT</w:t>
      </w:r>
      <w:r>
        <w:br/>
      </w:r>
      <w:r>
        <w:rPr>
          <w:rStyle w:val="NormalTok"/>
        </w:rPr>
        <w:t>{ba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while(i&lt;</w:t>
      </w:r>
      <w:r>
        <w:rPr>
          <w:rStyle w:val="KeywordTok"/>
        </w:rPr>
        <w:t>nrow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i=i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if (data$PUULAJI[i]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a2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ba2, </w:t>
      </w:r>
      <w:r>
        <w:rPr>
          <w:rStyle w:val="KeywordTok"/>
        </w:rPr>
        <w:t>round</w:t>
      </w:r>
      <w:r>
        <w:rPr>
          <w:rStyle w:val="NormalTok"/>
        </w:rPr>
        <w:t>((((data$LPM[i]*</w:t>
      </w:r>
      <w:r>
        <w:rPr>
          <w:rStyle w:val="FloatTok"/>
        </w:rPr>
        <w:t>0.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pi)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ines2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pines_ba2 &lt;-</w:t>
      </w:r>
      <w:r>
        <w:rPr>
          <w:rStyle w:val="StringTok"/>
        </w:rPr>
        <w:t xml:space="preserve"> </w:t>
      </w:r>
      <w:r>
        <w:rPr>
          <w:rStyle w:val="KeywordTok"/>
        </w:rPr>
        <w:t>cbind2</w:t>
      </w:r>
      <w:r>
        <w:rPr>
          <w:rStyle w:val="NormalTok"/>
        </w:rPr>
        <w:t>(pines2, ba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n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:rsidR="00BD231F" w:rsidRPr="00683BCF" w:rsidRDefault="00A873BA">
      <w:pPr>
        <w:pStyle w:val="SourceCode"/>
        <w:rPr>
          <w:lang w:val="fi-FI"/>
        </w:rPr>
      </w:pPr>
      <w:r w:rsidRPr="00683BCF">
        <w:rPr>
          <w:rStyle w:val="VerbatimChar"/>
          <w:lang w:val="fi-FI"/>
        </w:rPr>
        <w:t>##    TUNNISTE KOEALA PUUNRO SUUNTA ETAISYYS PUULAJI LATVKERROS LPM PITUUS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2       22    764      8     87      976       1          1 225    194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23    764      9    100      198       1          1 196    165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26    7</w:t>
      </w:r>
      <w:r w:rsidRPr="00683BCF">
        <w:rPr>
          <w:rStyle w:val="VerbatimChar"/>
          <w:lang w:val="fi-FI"/>
        </w:rPr>
        <w:t>64     12    117      948       1          1 201    209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   ELAVALARAJA LATVUSLEV     ba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2         129        22 397.61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  121        20 301.72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  119        20 317.31</w:t>
      </w:r>
    </w:p>
    <w:p w:rsidR="00BD231F" w:rsidRPr="00683BCF" w:rsidRDefault="00A873BA">
      <w:pPr>
        <w:pStyle w:val="SourceCode"/>
        <w:rPr>
          <w:lang w:val="fi-FI"/>
        </w:rPr>
      </w:pPr>
      <w:r w:rsidRPr="00683BCF">
        <w:rPr>
          <w:rStyle w:val="NormalTok"/>
          <w:lang w:val="fi-FI"/>
        </w:rPr>
        <w:t>pines_ba[</w:t>
      </w:r>
      <w:r w:rsidRPr="00683BCF">
        <w:rPr>
          <w:rStyle w:val="DecValTok"/>
          <w:lang w:val="fi-FI"/>
        </w:rPr>
        <w:t>1</w:t>
      </w:r>
      <w:r w:rsidRPr="00683BCF">
        <w:rPr>
          <w:rStyle w:val="NormalTok"/>
          <w:lang w:val="fi-FI"/>
        </w:rPr>
        <w:t>:</w:t>
      </w:r>
      <w:r w:rsidRPr="00683BCF">
        <w:rPr>
          <w:rStyle w:val="DecValTok"/>
          <w:lang w:val="fi-FI"/>
        </w:rPr>
        <w:t>3</w:t>
      </w:r>
      <w:r w:rsidRPr="00683BCF">
        <w:rPr>
          <w:rStyle w:val="NormalTok"/>
          <w:lang w:val="fi-FI"/>
        </w:rPr>
        <w:t>,]</w:t>
      </w:r>
    </w:p>
    <w:p w:rsidR="00BD231F" w:rsidRPr="00683BCF" w:rsidRDefault="00A873BA">
      <w:pPr>
        <w:pStyle w:val="SourceCode"/>
        <w:rPr>
          <w:lang w:val="fi-FI"/>
        </w:rPr>
      </w:pPr>
      <w:r w:rsidRPr="00683BCF">
        <w:rPr>
          <w:rStyle w:val="VerbatimChar"/>
          <w:lang w:val="fi-FI"/>
        </w:rPr>
        <w:t xml:space="preserve">##    TUNNISTE KOEALA PUUNRO SUUNTA ETAISYYS </w:t>
      </w:r>
      <w:r w:rsidRPr="00683BCF">
        <w:rPr>
          <w:rStyle w:val="VerbatimChar"/>
          <w:lang w:val="fi-FI"/>
        </w:rPr>
        <w:t>PUULAJI LATVKERROS LPM PITUUS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2       22    764      8     87      976       1          1 225    194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23    764      9    100      198       1          1 196    165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26    764     12    117      948       1          1 201    209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</w:t>
      </w:r>
      <w:r w:rsidRPr="00683BCF">
        <w:rPr>
          <w:rStyle w:val="VerbatimChar"/>
          <w:lang w:val="fi-FI"/>
        </w:rPr>
        <w:t>#    ELAVALARAJA LATVUSLEV      y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2         129        22 397.61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  121        20 301.72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  119        20 317.31</w:t>
      </w:r>
    </w:p>
    <w:p w:rsidR="00BD231F" w:rsidRPr="00683BCF" w:rsidRDefault="00A873BA">
      <w:pPr>
        <w:pStyle w:val="SourceCode"/>
        <w:rPr>
          <w:lang w:val="fi-FI"/>
        </w:rPr>
      </w:pPr>
      <w:r w:rsidRPr="00683BCF">
        <w:rPr>
          <w:rStyle w:val="NormalTok"/>
          <w:lang w:val="fi-FI"/>
        </w:rPr>
        <w:t>pines_ba2[</w:t>
      </w:r>
      <w:r w:rsidRPr="00683BCF">
        <w:rPr>
          <w:rStyle w:val="DecValTok"/>
          <w:lang w:val="fi-FI"/>
        </w:rPr>
        <w:t>1</w:t>
      </w:r>
      <w:r w:rsidRPr="00683BCF">
        <w:rPr>
          <w:rStyle w:val="NormalTok"/>
          <w:lang w:val="fi-FI"/>
        </w:rPr>
        <w:t>:</w:t>
      </w:r>
      <w:r w:rsidRPr="00683BCF">
        <w:rPr>
          <w:rStyle w:val="DecValTok"/>
          <w:lang w:val="fi-FI"/>
        </w:rPr>
        <w:t>3</w:t>
      </w:r>
      <w:r w:rsidRPr="00683BCF">
        <w:rPr>
          <w:rStyle w:val="NormalTok"/>
          <w:lang w:val="fi-FI"/>
        </w:rPr>
        <w:t>,]</w:t>
      </w:r>
    </w:p>
    <w:p w:rsidR="00BD231F" w:rsidRPr="00683BCF" w:rsidRDefault="00A873BA">
      <w:pPr>
        <w:pStyle w:val="SourceCode"/>
        <w:rPr>
          <w:lang w:val="fi-FI"/>
        </w:rPr>
      </w:pPr>
      <w:r w:rsidRPr="00683BCF">
        <w:rPr>
          <w:rStyle w:val="VerbatimChar"/>
          <w:lang w:val="fi-FI"/>
        </w:rPr>
        <w:t>##    TUNNISTE KOEALA PUUNRO SUUNTA ETAISYYS PUULAJI LATVKERROS LPM PITUUS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 xml:space="preserve">## 22       22    764     </w:t>
      </w:r>
      <w:r w:rsidRPr="00683BCF">
        <w:rPr>
          <w:rStyle w:val="VerbatimChar"/>
          <w:lang w:val="fi-FI"/>
        </w:rPr>
        <w:t xml:space="preserve"> 8     87      976       1          1 225    194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23    764      9    100      198       1          1 196    165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26    764     12    117      948       1          1 201    209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   ELAVALARAJA LATVUSLEV      y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 xml:space="preserve">## 22         129     </w:t>
      </w:r>
      <w:r w:rsidRPr="00683BCF">
        <w:rPr>
          <w:rStyle w:val="VerbatimChar"/>
          <w:lang w:val="fi-FI"/>
        </w:rPr>
        <w:t xml:space="preserve">   22 397.61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3         121        20 301.72</w:t>
      </w:r>
      <w:r w:rsidRPr="00683BCF">
        <w:rPr>
          <w:lang w:val="fi-FI"/>
        </w:rPr>
        <w:br/>
      </w:r>
      <w:r w:rsidRPr="00683BCF">
        <w:rPr>
          <w:rStyle w:val="VerbatimChar"/>
          <w:lang w:val="fi-FI"/>
        </w:rPr>
        <w:t>## 26         119        20 317.31</w:t>
      </w:r>
    </w:p>
    <w:sectPr w:rsidR="00BD231F" w:rsidRPr="00683BCF" w:rsidSect="00683BC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3BA" w:rsidRDefault="00A873BA">
      <w:pPr>
        <w:spacing w:after="0"/>
      </w:pPr>
      <w:r>
        <w:separator/>
      </w:r>
    </w:p>
  </w:endnote>
  <w:endnote w:type="continuationSeparator" w:id="0">
    <w:p w:rsidR="00A873BA" w:rsidRDefault="00A87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3BA" w:rsidRDefault="00A873BA">
      <w:r>
        <w:separator/>
      </w:r>
    </w:p>
  </w:footnote>
  <w:footnote w:type="continuationSeparator" w:id="0">
    <w:p w:rsidR="00A873BA" w:rsidRDefault="00A87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AD9DC1D"/>
    <w:multiLevelType w:val="multilevel"/>
    <w:tmpl w:val="E60AA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FA21D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34D426"/>
    <w:multiLevelType w:val="multilevel"/>
    <w:tmpl w:val="EFF66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83BCF"/>
    <w:rsid w:val="00784D58"/>
    <w:rsid w:val="008D6863"/>
    <w:rsid w:val="00A873BA"/>
    <w:rsid w:val="00B86B75"/>
    <w:rsid w:val="00BC48D5"/>
    <w:rsid w:val="00BD231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3B9502-032C-4FB5-B703-1728FB8F7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28</Words>
  <Characters>4153</Characters>
  <Application>Microsoft Office Word</Application>
  <DocSecurity>0</DocSecurity>
  <Lines>34</Lines>
  <Paragraphs>9</Paragraphs>
  <ScaleCrop>false</ScaleCrop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Oyedayo Oyelowo</dc:creator>
  <cp:lastModifiedBy>Oyedayo, Oyelowo H</cp:lastModifiedBy>
  <cp:revision>2</cp:revision>
  <dcterms:created xsi:type="dcterms:W3CDTF">2017-11-01T22:03:00Z</dcterms:created>
  <dcterms:modified xsi:type="dcterms:W3CDTF">2017-11-01T22:03:00Z</dcterms:modified>
</cp:coreProperties>
</file>